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Gamma (age at which mortality hazard first reaches 2/3)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 and M (maximum age at 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0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11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amma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.3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1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2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7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7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3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8.8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0.9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3.2</w:t>
            </w:r>
          </w:p>
        </w:tc>
      </w:tr>
      <w:tr>
        <w:trPr>
          <w:trHeight w:val="30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8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35.1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95% CI’s for the change in remaining life expectancy at age 50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br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relative to cohort born 10 years earlier (year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rHeight w:val="33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postponement</w:t>
            </w:r>
          </w:p>
        </w:tc>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ue to compression</w:t>
            </w:r>
          </w:p>
        </w:tc>
      </w:tr>
      <w:tr>
        <w:trPr>
          <w:trHeight w:val="308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le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</w:tr>
      <w:tr>
        <w:trPr>
          <w:trHeight w:val="339" w:hRule="auto"/>
          <w:tblHeader/>
        </w:trPr>
        header 3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pper 95% CI</w:t>
            </w:r>
          </w:p>
        </w:tc>
      </w:tr>
      <w:tr>
        <w:trPr>
          <w:trHeight w:val="306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</w:tr>
      <w:tr>
        <w:trPr>
          <w:trHeight w:val="30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</w:tr>
      <w:tr>
        <w:trPr>
          <w:trHeight w:val="30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  <w:tr>
        <w:trPr>
          <w:trHeight w:val="30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</w:tr>
      <w:tr>
        <w:trPr>
          <w:trHeight w:val="30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</w:tr>
      <w:tr>
        <w:trPr>
          <w:trHeight w:val="30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</w:tr>
      <w:tr>
        <w:trPr>
          <w:trHeight w:val="3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8</w:t>
            </w:r>
          </w:p>
        </w:tc>
      </w:tr>
      <w:tr>
        <w:trPr>
          <w:trHeight w:val="30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9</w:t>
            </w:r>
          </w:p>
        </w:tc>
      </w:tr>
      <w:tr>
        <w:trPr>
          <w:trHeight w:val="30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1</w:t>
            </w:r>
          </w:p>
        </w:tc>
      </w:tr>
    </w:tbl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/Website/Australi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calibri" w:hAnsi="calibri" w:eastAsia="calibri" w:cs="calibri"/>
          <w:i w:val="false"/>
          <w:b w:val="false"/>
          <w:u w:val="none"/>
          <w:sz w:val="15"/>
          <w:szCs w:val="15"/>
          <w:color w:val="000000"/>
        </w:rPr>
        <w:t xml:space="preserve">Longest-lived person in each 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8"/>
        <w:gridCol w:w="464"/>
        <w:gridCol w:w="648"/>
        <w:gridCol w:w="522"/>
        <w:gridCol w:w="1523"/>
        <w:gridCol w:w="965"/>
        <w:gridCol w:w="965"/>
        <w:gridCol w:w="673"/>
      </w:tblGrid>
      <w:tr>
        <w:trPr>
          <w:trHeight w:val="33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ho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ir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ath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ource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yrtle Jon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7-04-1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9-01-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reen Washing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898-05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09-02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4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Jane Gr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1-12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4-06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1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thel Farr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2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5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  <w:tr>
        <w:trPr>
          <w:trHeight w:val="338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argaret Vivia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906-02-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018-09-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GR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9:22:41Z</dcterms:created>
  <dcterms:modified xsi:type="dcterms:W3CDTF">2023-02-22T19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